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83F3B3" w14:textId="380337D5" w:rsidR="00F27BB5" w:rsidRPr="00F27BB5" w:rsidRDefault="00F27BB5" w:rsidP="00464107">
      <w:pPr>
        <w:rPr>
          <w:b/>
          <w:u w:val="single"/>
        </w:rPr>
      </w:pPr>
      <w:bookmarkStart w:id="0" w:name="_GoBack"/>
      <w:r w:rsidRPr="00F27BB5">
        <w:rPr>
          <w:b/>
          <w:u w:val="single"/>
        </w:rPr>
        <w:t>Gantt chart</w:t>
      </w:r>
    </w:p>
    <w:bookmarkEnd w:id="0"/>
    <w:p w14:paraId="3560A06B" w14:textId="19C2C81E" w:rsidR="00464107" w:rsidRDefault="00464107" w:rsidP="00464107">
      <w:r>
        <w:t xml:space="preserve">Gantt Chart is a visualization used in project management and scheduling. </w:t>
      </w:r>
      <w:r w:rsidR="006E2F95">
        <w:t>The current</w:t>
      </w:r>
      <w:r w:rsidR="00DF6162">
        <w:t xml:space="preserve"> Power BI</w:t>
      </w:r>
      <w:r>
        <w:t xml:space="preserve"> Gantt Chart just displays the basic details like task id or name and their schedules, Gantt Chart by MAQ Software provides more details of the task by providing a grid where one can view more </w:t>
      </w:r>
      <w:r w:rsidR="00602CFA">
        <w:t xml:space="preserve">informative </w:t>
      </w:r>
      <w:r>
        <w:t xml:space="preserve">data related to the task and can display the hierarchy of </w:t>
      </w:r>
      <w:r w:rsidR="00B57ED8">
        <w:t>task</w:t>
      </w:r>
      <w:r>
        <w:t xml:space="preserve"> category</w:t>
      </w:r>
      <w:r w:rsidR="00602CFA">
        <w:t>, if tasks have any categories</w:t>
      </w:r>
      <w:r>
        <w:t xml:space="preserve">. Also, </w:t>
      </w:r>
      <w:r w:rsidR="00F32325">
        <w:t>task</w:t>
      </w:r>
      <w:r>
        <w:t xml:space="preserve"> can be sorted based on any </w:t>
      </w:r>
      <w:r w:rsidR="00F32325">
        <w:t xml:space="preserve">of their </w:t>
      </w:r>
      <w:r>
        <w:t>data point</w:t>
      </w:r>
      <w:r w:rsidR="00F32325">
        <w:t xml:space="preserve"> on grid.</w:t>
      </w:r>
    </w:p>
    <w:p w14:paraId="0F4EE987" w14:textId="1CFA6CAB" w:rsidR="00602CFA" w:rsidRDefault="00464107" w:rsidP="00602CFA">
      <w:r>
        <w:t>Let’s take the case of ‘Project Management’</w:t>
      </w:r>
      <w:r w:rsidR="00F32325">
        <w:t xml:space="preserve"> using Gantt Chart</w:t>
      </w:r>
      <w:r>
        <w:t xml:space="preserve">. While other visuals will just provide project id/name, start time, end time and status, this visual can provide additional details apart from the mentioned such as </w:t>
      </w:r>
      <w:r w:rsidR="002964F7">
        <w:t>‘Project Duration’</w:t>
      </w:r>
      <w:r>
        <w:t xml:space="preserve">, </w:t>
      </w:r>
      <w:r w:rsidR="002964F7">
        <w:t>‘P</w:t>
      </w:r>
      <w:r>
        <w:t>roject</w:t>
      </w:r>
      <w:r w:rsidR="002964F7">
        <w:t xml:space="preserve"> Manager’</w:t>
      </w:r>
      <w:r>
        <w:t xml:space="preserve"> along with KPIs such as </w:t>
      </w:r>
      <w:r w:rsidR="00EF4FD6">
        <w:t>‘Priority’</w:t>
      </w:r>
      <w:r w:rsidR="002964F7">
        <w:t>, ‘</w:t>
      </w:r>
      <w:r w:rsidR="00EF4FD6">
        <w:t>Status (</w:t>
      </w:r>
      <w:r w:rsidR="002964F7">
        <w:t>On time/Delayed</w:t>
      </w:r>
      <w:r w:rsidR="00EF4FD6">
        <w:t>)’</w:t>
      </w:r>
      <w:r>
        <w:t xml:space="preserve"> etc. on the grid </w:t>
      </w:r>
      <w:bookmarkStart w:id="1" w:name="_Hlk497514619"/>
      <w:r w:rsidR="00EF4FD6">
        <w:t xml:space="preserve">as separate columns </w:t>
      </w:r>
      <w:bookmarkEnd w:id="1"/>
      <w:r>
        <w:t>inside the visual itself.</w:t>
      </w:r>
      <w:r w:rsidR="00617192">
        <w:t xml:space="preserve"> The user can view data related to a Project by selecting the Project or by selecting the corresponding field in the grid. </w:t>
      </w:r>
      <w:r>
        <w:t xml:space="preserve">The visual let the user view project hierarchy (i.e.) tasks under any project and their progress. User can sort the project/task based on </w:t>
      </w:r>
      <w:r w:rsidR="00EF4FD6">
        <w:t>the</w:t>
      </w:r>
      <w:r>
        <w:t xml:space="preserve"> parameters of project as presented on the grid</w:t>
      </w:r>
      <w:r w:rsidR="00EF4FD6">
        <w:t xml:space="preserve"> column</w:t>
      </w:r>
      <w:r>
        <w:t>.</w:t>
      </w:r>
      <w:r w:rsidR="00602CFA">
        <w:t xml:space="preserve"> </w:t>
      </w:r>
    </w:p>
    <w:p w14:paraId="59307FD4" w14:textId="56B11964" w:rsidR="00464107" w:rsidRDefault="00602CFA" w:rsidP="00464107">
      <w:r>
        <w:t>The grid can easily be slide in or out as per convenience. Additional information can be displayed in tooltip on Column headers, Category labels, KPI indicators, Data labels, and bars.</w:t>
      </w:r>
      <w:r w:rsidR="00617192">
        <w:t xml:space="preserve"> One more interesting feature to note h</w:t>
      </w:r>
      <w:r w:rsidR="00464107">
        <w:t>ere</w:t>
      </w:r>
      <w:r w:rsidR="00617192">
        <w:t>, i</w:t>
      </w:r>
      <w:r w:rsidR="00464107">
        <w:t xml:space="preserve">f the user wants to see Project status with respect to today’s date then just set the ‘Show today indicator’ to ‘On’ which is again an additional feature of this visual. </w:t>
      </w:r>
    </w:p>
    <w:p w14:paraId="3100F0F9" w14:textId="14D2CEC5" w:rsidR="00464107" w:rsidRDefault="002964F7" w:rsidP="00464107">
      <w:r>
        <w:t>With all these functionalities, t</w:t>
      </w:r>
      <w:r w:rsidR="00464107">
        <w:t xml:space="preserve">he visual </w:t>
      </w:r>
      <w:r>
        <w:t xml:space="preserve">also </w:t>
      </w:r>
      <w:r w:rsidR="00464107">
        <w:t xml:space="preserve">provides formatting features such as color control and layout setting can also be configured so that you can represent information in a way that best tells the story of your data. </w:t>
      </w:r>
    </w:p>
    <w:p w14:paraId="03ABE20A" w14:textId="0C293FED" w:rsidR="00320375" w:rsidRPr="00772A86" w:rsidRDefault="00464107" w:rsidP="00464107">
      <w:r>
        <w:t>Thanks for watching our video. If you have any questions about this visual or need a similar business solution, feel free to contact MAQ Software at sales@maqsoftware.com</w:t>
      </w:r>
    </w:p>
    <w:sectPr w:rsidR="00320375" w:rsidRPr="00772A8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C31180" w14:textId="77777777" w:rsidR="00774F7D" w:rsidRDefault="00774F7D" w:rsidP="00047F4B">
      <w:pPr>
        <w:spacing w:after="0" w:line="240" w:lineRule="auto"/>
      </w:pPr>
      <w:r>
        <w:separator/>
      </w:r>
    </w:p>
  </w:endnote>
  <w:endnote w:type="continuationSeparator" w:id="0">
    <w:p w14:paraId="31BC26A0" w14:textId="77777777" w:rsidR="00774F7D" w:rsidRDefault="00774F7D" w:rsidP="00047F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4A219" w14:textId="77777777" w:rsidR="00320375" w:rsidRDefault="003203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2D3F2C" w14:textId="77777777" w:rsidR="00320375" w:rsidRDefault="003203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4E58CF" w14:textId="77777777" w:rsidR="00320375" w:rsidRDefault="00320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F25463" w14:textId="77777777" w:rsidR="00774F7D" w:rsidRDefault="00774F7D" w:rsidP="00047F4B">
      <w:pPr>
        <w:spacing w:after="0" w:line="240" w:lineRule="auto"/>
      </w:pPr>
      <w:r>
        <w:separator/>
      </w:r>
    </w:p>
  </w:footnote>
  <w:footnote w:type="continuationSeparator" w:id="0">
    <w:p w14:paraId="5A6AA143" w14:textId="77777777" w:rsidR="00774F7D" w:rsidRDefault="00774F7D" w:rsidP="00047F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8F0B0E" w14:textId="77777777" w:rsidR="00320375" w:rsidRDefault="003203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3DDFAB" w14:textId="77777777" w:rsidR="00320375" w:rsidRDefault="003203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575F01" w14:textId="77777777" w:rsidR="00320375" w:rsidRDefault="0032037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jcwNjExNLW0sDBR0lEKTi0uzszPAykwrwUAOEtCaiwAAAA="/>
  </w:docVars>
  <w:rsids>
    <w:rsidRoot w:val="003933DB"/>
    <w:rsid w:val="0000322D"/>
    <w:rsid w:val="00047F4B"/>
    <w:rsid w:val="00105663"/>
    <w:rsid w:val="001837D1"/>
    <w:rsid w:val="00192EAF"/>
    <w:rsid w:val="002964F7"/>
    <w:rsid w:val="003045D5"/>
    <w:rsid w:val="00320375"/>
    <w:rsid w:val="0036530A"/>
    <w:rsid w:val="003933DB"/>
    <w:rsid w:val="00464107"/>
    <w:rsid w:val="004B357D"/>
    <w:rsid w:val="0056603D"/>
    <w:rsid w:val="005766F3"/>
    <w:rsid w:val="00587C1B"/>
    <w:rsid w:val="00602CFA"/>
    <w:rsid w:val="00617192"/>
    <w:rsid w:val="006E1BC6"/>
    <w:rsid w:val="006E2F95"/>
    <w:rsid w:val="0073252F"/>
    <w:rsid w:val="00772A86"/>
    <w:rsid w:val="00774F7D"/>
    <w:rsid w:val="008013B0"/>
    <w:rsid w:val="00863B4A"/>
    <w:rsid w:val="008B4506"/>
    <w:rsid w:val="008C4C3C"/>
    <w:rsid w:val="00916DD4"/>
    <w:rsid w:val="0098335D"/>
    <w:rsid w:val="009C7271"/>
    <w:rsid w:val="009D2F94"/>
    <w:rsid w:val="009F71C4"/>
    <w:rsid w:val="00AC7266"/>
    <w:rsid w:val="00B57ED8"/>
    <w:rsid w:val="00C96708"/>
    <w:rsid w:val="00D70719"/>
    <w:rsid w:val="00D87846"/>
    <w:rsid w:val="00DC5CBA"/>
    <w:rsid w:val="00DE04AE"/>
    <w:rsid w:val="00DF6162"/>
    <w:rsid w:val="00E3560D"/>
    <w:rsid w:val="00EC3234"/>
    <w:rsid w:val="00EF4FD6"/>
    <w:rsid w:val="00F27BB5"/>
    <w:rsid w:val="00F32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7D69A5"/>
  <w15:chartTrackingRefBased/>
  <w15:docId w15:val="{0DF62B67-A674-464A-B598-14250F793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933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7F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7F4B"/>
  </w:style>
  <w:style w:type="paragraph" w:styleId="Footer">
    <w:name w:val="footer"/>
    <w:basedOn w:val="Normal"/>
    <w:link w:val="FooterChar"/>
    <w:uiPriority w:val="99"/>
    <w:unhideWhenUsed/>
    <w:rsid w:val="00047F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7F4B"/>
  </w:style>
  <w:style w:type="character" w:styleId="CommentReference">
    <w:name w:val="annotation reference"/>
    <w:basedOn w:val="DefaultParagraphFont"/>
    <w:uiPriority w:val="99"/>
    <w:semiHidden/>
    <w:unhideWhenUsed/>
    <w:rsid w:val="00047F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7F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7F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7F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7F4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7F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7F4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1</Pages>
  <Words>297</Words>
  <Characters>169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Pandey</dc:creator>
  <cp:keywords/>
  <dc:description/>
  <cp:lastModifiedBy>Dhikshit Konda | MAQ Software</cp:lastModifiedBy>
  <cp:revision>6</cp:revision>
  <dcterms:created xsi:type="dcterms:W3CDTF">2017-11-03T17:48:00Z</dcterms:created>
  <dcterms:modified xsi:type="dcterms:W3CDTF">2018-01-15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ricou@microsoft.com</vt:lpwstr>
  </property>
  <property fmtid="{D5CDD505-2E9C-101B-9397-08002B2CF9AE}" pid="5" name="MSIP_Label_f42aa342-8706-4288-bd11-ebb85995028c_SetDate">
    <vt:lpwstr>2017-10-31T01:37:58.7748034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